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586188" w14:textId="77777777" w:rsidR="00A53A51" w:rsidRDefault="00A53A51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>Statistical Consulting Centre (SCC), Department of Statistics</w:t>
      </w:r>
    </w:p>
    <w:p w14:paraId="1FA28BE1" w14:textId="0686330B" w:rsidR="00A923EA" w:rsidRDefault="004A1C9A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 xml:space="preserve">Introductory R workshop: </w:t>
      </w:r>
      <w:r w:rsidR="00C508F7">
        <w:rPr>
          <w:b/>
          <w:sz w:val="24"/>
        </w:rPr>
        <w:t>14</w:t>
      </w:r>
      <w:r w:rsidR="00A211EF" w:rsidRPr="00A211EF">
        <w:rPr>
          <w:b/>
          <w:sz w:val="24"/>
          <w:vertAlign w:val="superscript"/>
        </w:rPr>
        <w:t>th</w:t>
      </w:r>
      <w:r w:rsidR="00A211EF">
        <w:rPr>
          <w:b/>
          <w:sz w:val="24"/>
        </w:rPr>
        <w:t xml:space="preserve"> </w:t>
      </w:r>
      <w:r w:rsidR="00695052">
        <w:rPr>
          <w:b/>
          <w:sz w:val="24"/>
        </w:rPr>
        <w:t xml:space="preserve">and </w:t>
      </w:r>
      <w:r w:rsidR="00C508F7">
        <w:rPr>
          <w:b/>
          <w:sz w:val="24"/>
        </w:rPr>
        <w:t>1</w:t>
      </w:r>
      <w:r w:rsidR="00A211EF">
        <w:rPr>
          <w:b/>
          <w:sz w:val="24"/>
        </w:rPr>
        <w:t>5</w:t>
      </w:r>
      <w:r w:rsidR="00A211EF" w:rsidRPr="00A211EF">
        <w:rPr>
          <w:b/>
          <w:sz w:val="24"/>
          <w:vertAlign w:val="superscript"/>
        </w:rPr>
        <w:t>th</w:t>
      </w:r>
      <w:r w:rsidR="00A211EF">
        <w:rPr>
          <w:b/>
          <w:sz w:val="24"/>
        </w:rPr>
        <w:t xml:space="preserve"> </w:t>
      </w:r>
      <w:r w:rsidR="00C508F7">
        <w:rPr>
          <w:b/>
          <w:sz w:val="24"/>
        </w:rPr>
        <w:t>April</w:t>
      </w:r>
      <w:r w:rsidR="003736C4">
        <w:rPr>
          <w:b/>
          <w:sz w:val="24"/>
        </w:rPr>
        <w:t xml:space="preserve"> 202</w:t>
      </w:r>
      <w:r w:rsidR="00CF6FB8">
        <w:rPr>
          <w:b/>
          <w:sz w:val="24"/>
        </w:rPr>
        <w:t>6</w:t>
      </w:r>
    </w:p>
    <w:p w14:paraId="39DCF8C0" w14:textId="469507DA" w:rsidR="00992375" w:rsidRDefault="00B35140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 xml:space="preserve">Room </w:t>
      </w:r>
      <w:r w:rsidR="004A1C9A">
        <w:rPr>
          <w:b/>
          <w:sz w:val="24"/>
        </w:rPr>
        <w:t>302.1</w:t>
      </w:r>
      <w:r w:rsidR="00C508F7">
        <w:rPr>
          <w:b/>
          <w:sz w:val="24"/>
        </w:rPr>
        <w:t>9</w:t>
      </w:r>
      <w:r w:rsidR="004A1C9A">
        <w:rPr>
          <w:b/>
          <w:sz w:val="24"/>
        </w:rPr>
        <w:t>0</w:t>
      </w:r>
      <w:r>
        <w:rPr>
          <w:b/>
          <w:sz w:val="24"/>
        </w:rPr>
        <w:t xml:space="preserve"> 9.00 am – </w:t>
      </w:r>
      <w:r w:rsidR="008838E6">
        <w:rPr>
          <w:b/>
          <w:sz w:val="24"/>
        </w:rPr>
        <w:t>5</w:t>
      </w:r>
      <w:r>
        <w:rPr>
          <w:b/>
          <w:sz w:val="24"/>
        </w:rPr>
        <w:t>.</w:t>
      </w:r>
      <w:r w:rsidR="008838E6">
        <w:rPr>
          <w:b/>
          <w:sz w:val="24"/>
        </w:rPr>
        <w:t>0</w:t>
      </w:r>
      <w:r>
        <w:rPr>
          <w:b/>
          <w:sz w:val="24"/>
        </w:rPr>
        <w:t>0 pm</w:t>
      </w:r>
      <w:r w:rsidR="0004764B">
        <w:rPr>
          <w:b/>
          <w:sz w:val="24"/>
        </w:rPr>
        <w:t xml:space="preserve"> </w:t>
      </w:r>
    </w:p>
    <w:p w14:paraId="6D3FB890" w14:textId="77777777" w:rsidR="00A923EA" w:rsidRDefault="00A53A51" w:rsidP="007E7BF2">
      <w:pPr>
        <w:tabs>
          <w:tab w:val="left" w:pos="993"/>
          <w:tab w:val="right" w:leader="dot" w:pos="9026"/>
        </w:tabs>
        <w:spacing w:before="480" w:after="0"/>
        <w:rPr>
          <w:sz w:val="20"/>
        </w:rPr>
      </w:pPr>
      <w:r>
        <w:rPr>
          <w:b/>
          <w:sz w:val="20"/>
        </w:rPr>
        <w:t>Name</w:t>
      </w:r>
      <w:r w:rsidR="00D71657">
        <w:rPr>
          <w:b/>
          <w:sz w:val="20"/>
        </w:rPr>
        <w:t xml:space="preserve"> &amp; affiliation</w:t>
      </w:r>
      <w:r w:rsidR="004A7C00">
        <w:rPr>
          <w:sz w:val="20"/>
        </w:rPr>
        <w:t>:</w:t>
      </w:r>
      <w:r w:rsidR="004A7C00">
        <w:rPr>
          <w:sz w:val="20"/>
        </w:rPr>
        <w:tab/>
      </w:r>
    </w:p>
    <w:p w14:paraId="40984BD9" w14:textId="77777777" w:rsidR="00C9302A" w:rsidRDefault="00D71657" w:rsidP="00C9302A">
      <w:pPr>
        <w:tabs>
          <w:tab w:val="left" w:pos="993"/>
          <w:tab w:val="right" w:leader="dot" w:pos="9026"/>
        </w:tabs>
        <w:spacing w:before="480" w:after="240"/>
        <w:rPr>
          <w:sz w:val="20"/>
        </w:rPr>
      </w:pPr>
      <w:r>
        <w:rPr>
          <w:sz w:val="20"/>
        </w:rPr>
        <w:t>………………………………..</w:t>
      </w:r>
      <w:r w:rsidR="00C9302A">
        <w:rPr>
          <w:sz w:val="20"/>
        </w:rPr>
        <w:tab/>
      </w:r>
    </w:p>
    <w:p w14:paraId="2DA28E16" w14:textId="77777777" w:rsidR="00D71657" w:rsidRDefault="00D71657" w:rsidP="00C9302A">
      <w:pPr>
        <w:tabs>
          <w:tab w:val="left" w:pos="993"/>
          <w:tab w:val="right" w:leader="dot" w:pos="9026"/>
        </w:tabs>
        <w:spacing w:before="480" w:after="240"/>
        <w:rPr>
          <w:b/>
          <w:sz w:val="20"/>
        </w:rPr>
      </w:pPr>
      <w:r>
        <w:rPr>
          <w:b/>
          <w:sz w:val="20"/>
        </w:rPr>
        <w:t xml:space="preserve">Dietary requirements: Y / N  </w:t>
      </w:r>
      <w:r w:rsidRPr="00D71657">
        <w:rPr>
          <w:sz w:val="20"/>
        </w:rPr>
        <w:t>………………………………………………………………………………………</w:t>
      </w:r>
      <w:r>
        <w:rPr>
          <w:sz w:val="20"/>
        </w:rPr>
        <w:t>……..</w:t>
      </w:r>
      <w:r w:rsidRPr="00D71657">
        <w:rPr>
          <w:sz w:val="20"/>
        </w:rPr>
        <w:t>…………………….(detail)</w:t>
      </w:r>
    </w:p>
    <w:p w14:paraId="5031BC0E" w14:textId="676B3791" w:rsidR="00992375" w:rsidRDefault="00A53A51" w:rsidP="00C9302A">
      <w:pPr>
        <w:tabs>
          <w:tab w:val="left" w:pos="993"/>
          <w:tab w:val="right" w:leader="dot" w:pos="9026"/>
        </w:tabs>
        <w:spacing w:before="480" w:after="240"/>
        <w:rPr>
          <w:rFonts w:cstheme="minorHAnsi"/>
          <w:sz w:val="20"/>
        </w:rPr>
      </w:pPr>
      <w:r w:rsidRPr="00A53A51">
        <w:rPr>
          <w:b/>
          <w:sz w:val="20"/>
        </w:rPr>
        <w:t>Cost</w:t>
      </w:r>
      <w:r w:rsidR="008838E6">
        <w:rPr>
          <w:b/>
          <w:sz w:val="20"/>
        </w:rPr>
        <w:t xml:space="preserve"> for UoA students/staff</w:t>
      </w:r>
      <w:r w:rsidR="00A923EA" w:rsidRPr="00A53A51">
        <w:rPr>
          <w:b/>
          <w:sz w:val="20"/>
        </w:rPr>
        <w:t>:</w:t>
      </w:r>
      <w:r w:rsidR="00A923EA" w:rsidRPr="00A3559C">
        <w:rPr>
          <w:sz w:val="20"/>
        </w:rPr>
        <w:t xml:space="preserve"> </w:t>
      </w:r>
      <w:r w:rsidR="00C27452">
        <w:rPr>
          <w:sz w:val="20"/>
        </w:rPr>
        <w:t>NZD</w:t>
      </w:r>
      <w:r w:rsidR="00C33828">
        <w:rPr>
          <w:sz w:val="20"/>
        </w:rPr>
        <w:t xml:space="preserve">   </w:t>
      </w:r>
      <w:r w:rsidR="00C27452">
        <w:rPr>
          <w:sz w:val="20"/>
        </w:rPr>
        <w:t>$</w:t>
      </w:r>
      <w:r w:rsidR="00A211EF">
        <w:rPr>
          <w:sz w:val="20"/>
        </w:rPr>
        <w:t>4</w:t>
      </w:r>
      <w:r>
        <w:rPr>
          <w:sz w:val="20"/>
        </w:rPr>
        <w:t>00</w:t>
      </w:r>
      <w:r w:rsidR="00C33828">
        <w:rPr>
          <w:sz w:val="20"/>
        </w:rPr>
        <w:t xml:space="preserve">     </w:t>
      </w:r>
      <w:r w:rsidR="00F54178">
        <w:rPr>
          <w:sz w:val="20"/>
        </w:rPr>
        <w:t>exc. GST</w:t>
      </w:r>
      <w:r w:rsidR="00A654BF">
        <w:rPr>
          <w:rFonts w:cstheme="minorHAnsi"/>
          <w:sz w:val="20"/>
        </w:rPr>
        <w:t xml:space="preserve"> </w:t>
      </w:r>
    </w:p>
    <w:p w14:paraId="1F084BAA" w14:textId="77777777" w:rsidR="00A654BF" w:rsidRPr="004A1C9A" w:rsidRDefault="00A654BF" w:rsidP="00A654BF">
      <w:pPr>
        <w:spacing w:after="0" w:line="276" w:lineRule="auto"/>
        <w:jc w:val="left"/>
        <w:rPr>
          <w:rFonts w:cstheme="minorHAnsi"/>
          <w:sz w:val="20"/>
          <w:szCs w:val="20"/>
        </w:rPr>
      </w:pPr>
      <w:r w:rsidRPr="004A1C9A">
        <w:rPr>
          <w:rFonts w:cstheme="minorHAnsi"/>
          <w:sz w:val="20"/>
          <w:szCs w:val="20"/>
        </w:rPr>
        <w:t>(GST is not applied where the work is paid from an account within The University of Auckland.)</w:t>
      </w:r>
    </w:p>
    <w:p w14:paraId="1C4B85C9" w14:textId="77777777" w:rsidR="005A25B9" w:rsidRPr="00A53A51" w:rsidRDefault="005A25B9" w:rsidP="00A53A51">
      <w:pPr>
        <w:spacing w:before="120" w:after="0"/>
        <w:jc w:val="left"/>
        <w:rPr>
          <w:b/>
          <w:sz w:val="20"/>
        </w:rPr>
      </w:pP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Payment by journal from a University of Auckland activity centre, research grant</w:t>
      </w:r>
      <w:r w:rsidR="003C0750">
        <w:rPr>
          <w:rFonts w:eastAsia="Times New Roman" w:cstheme="minorHAnsi"/>
          <w:b/>
          <w:bCs/>
          <w:sz w:val="20"/>
          <w:szCs w:val="20"/>
          <w:lang w:val="en-US" w:eastAsia="en-US"/>
        </w:rPr>
        <w:t>,</w:t>
      </w: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or PR</w:t>
      </w:r>
      <w:r w:rsidR="001E5830"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ESS</w:t>
      </w: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account</w:t>
      </w:r>
      <w:r w:rsidR="00C33828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(please choose one):</w:t>
      </w:r>
    </w:p>
    <w:p w14:paraId="18583F5F" w14:textId="77777777" w:rsidR="00C33828" w:rsidRPr="00641656" w:rsidRDefault="005B5541" w:rsidP="00C33828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 w:rsidRPr="00A3559C">
        <w:rPr>
          <w:rFonts w:eastAsia="Times New Roman" w:cstheme="minorHAnsi"/>
          <w:bCs/>
          <w:sz w:val="20"/>
          <w:szCs w:val="20"/>
          <w:lang w:val="en-US" w:eastAsia="en-US"/>
        </w:rPr>
        <w:t>Charge to</w:t>
      </w:r>
      <w:r w:rsidR="00FC6223" w:rsidRPr="00A3559C">
        <w:rPr>
          <w:rFonts w:eastAsia="Times New Roman" w:cstheme="minorHAnsi"/>
          <w:sz w:val="20"/>
          <w:szCs w:val="20"/>
          <w:lang w:val="en-US" w:eastAsia="en-US"/>
        </w:rPr>
        <w:t>: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>PRESS a/c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  <w:t>Y/N –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if yes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provide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3C0750">
        <w:rPr>
          <w:rFonts w:eastAsia="Times New Roman" w:cstheme="minorHAnsi"/>
          <w:bCs/>
          <w:sz w:val="20"/>
          <w:szCs w:val="20"/>
          <w:lang w:val="en-US" w:eastAsia="en-US"/>
        </w:rPr>
        <w:t xml:space="preserve">your </w:t>
      </w:r>
      <w:r w:rsidR="00C33828" w:rsidRPr="00D71657">
        <w:rPr>
          <w:rFonts w:eastAsia="Times New Roman" w:cstheme="minorHAnsi"/>
          <w:b/>
          <w:bCs/>
          <w:sz w:val="20"/>
          <w:szCs w:val="20"/>
          <w:lang w:val="en-US" w:eastAsia="en-US"/>
        </w:rPr>
        <w:t>UPI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0C83E0B4" w14:textId="77777777" w:rsidR="00C33828" w:rsidRPr="00D71657" w:rsidRDefault="00C33828" w:rsidP="00781E22">
      <w:pPr>
        <w:tabs>
          <w:tab w:val="left" w:pos="1418"/>
        </w:tabs>
        <w:spacing w:after="10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Pr="00D71657">
        <w:rPr>
          <w:rFonts w:eastAsia="Times New Roman" w:cstheme="minorHAnsi"/>
          <w:i/>
          <w:sz w:val="20"/>
          <w:szCs w:val="20"/>
          <w:lang w:val="en-US" w:eastAsia="en-US"/>
        </w:rPr>
        <w:tab/>
        <w:t>(</w:t>
      </w:r>
      <w:r w:rsidR="004A1C9A" w:rsidRPr="00D71657">
        <w:rPr>
          <w:rFonts w:eastAsia="Times New Roman" w:cstheme="minorHAnsi"/>
          <w:i/>
          <w:sz w:val="20"/>
          <w:szCs w:val="20"/>
          <w:lang w:val="en-US" w:eastAsia="en-US"/>
        </w:rPr>
        <w:t>Please get your supervisor’s authorizing signature below</w:t>
      </w:r>
      <w:r w:rsidRPr="00D71657">
        <w:rPr>
          <w:rFonts w:eastAsia="Times New Roman" w:cstheme="minorHAnsi"/>
          <w:i/>
          <w:sz w:val="20"/>
          <w:szCs w:val="20"/>
          <w:lang w:val="en-US" w:eastAsia="en-US"/>
        </w:rPr>
        <w:t>)</w:t>
      </w:r>
    </w:p>
    <w:p w14:paraId="3A500DEB" w14:textId="77777777" w:rsidR="00C33828" w:rsidRPr="00641656" w:rsidRDefault="00C33828" w:rsidP="00C33828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>Research Grant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  <w:t xml:space="preserve">Y/N – if yes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enter 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>grant number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2C32B083" w14:textId="77777777" w:rsidR="00C33828" w:rsidRPr="00D71657" w:rsidRDefault="00C33828" w:rsidP="00781E22">
      <w:pPr>
        <w:tabs>
          <w:tab w:val="left" w:pos="1418"/>
        </w:tabs>
        <w:spacing w:after="10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(please </w:t>
      </w:r>
      <w:r w:rsidR="00D71657">
        <w:rPr>
          <w:rFonts w:eastAsia="Times New Roman" w:cstheme="minorHAnsi"/>
          <w:i/>
          <w:sz w:val="20"/>
          <w:szCs w:val="20"/>
          <w:lang w:val="en-US" w:eastAsia="en-US"/>
        </w:rPr>
        <w:t>see below re</w:t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 authorization)</w:t>
      </w:r>
    </w:p>
    <w:p w14:paraId="2FAA57A6" w14:textId="77777777" w:rsidR="005B5541" w:rsidRPr="00641656" w:rsidRDefault="00C33828" w:rsidP="00641656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sz w:val="20"/>
          <w:szCs w:val="20"/>
          <w:lang w:val="en-US" w:eastAsia="en-US"/>
        </w:rPr>
        <w:tab/>
      </w:r>
      <w:r w:rsidR="00FC6223" w:rsidRPr="007B0B84">
        <w:rPr>
          <w:rFonts w:eastAsia="Times New Roman" w:cstheme="minorHAnsi"/>
          <w:sz w:val="20"/>
          <w:szCs w:val="20"/>
          <w:lang w:val="en-US" w:eastAsia="en-US"/>
        </w:rPr>
        <w:t>Department</w:t>
      </w:r>
      <w:r w:rsidR="00FC6223" w:rsidRPr="007B0B84">
        <w:rPr>
          <w:rFonts w:eastAsia="Times New Roman" w:cstheme="minorHAnsi"/>
          <w:sz w:val="20"/>
          <w:szCs w:val="20"/>
          <w:lang w:val="en-US" w:eastAsia="en-US"/>
        </w:rPr>
        <w:tab/>
      </w:r>
      <w:r w:rsidR="005B5541" w:rsidRPr="007B0B84">
        <w:rPr>
          <w:rFonts w:eastAsia="Times New Roman" w:cstheme="minorHAnsi"/>
          <w:sz w:val="20"/>
          <w:szCs w:val="20"/>
          <w:lang w:val="en-US" w:eastAsia="en-US"/>
        </w:rPr>
        <w:t>Y/N</w:t>
      </w:r>
      <w:r w:rsidR="00032736">
        <w:rPr>
          <w:rFonts w:eastAsia="Times New Roman" w:cstheme="minorHAnsi"/>
          <w:sz w:val="20"/>
          <w:szCs w:val="20"/>
          <w:lang w:val="en-US" w:eastAsia="en-US"/>
        </w:rPr>
        <w:t xml:space="preserve"> – if yes</w:t>
      </w:r>
      <w:r>
        <w:rPr>
          <w:rFonts w:eastAsia="Times New Roman" w:cstheme="minorHAnsi"/>
          <w:sz w:val="20"/>
          <w:szCs w:val="20"/>
          <w:lang w:val="en-US" w:eastAsia="en-US"/>
        </w:rPr>
        <w:t xml:space="preserve"> enter</w:t>
      </w:r>
      <w:r w:rsidR="00032736">
        <w:rPr>
          <w:rFonts w:eastAsia="Times New Roman" w:cstheme="minorHAnsi"/>
          <w:sz w:val="20"/>
          <w:szCs w:val="20"/>
          <w:lang w:val="en-US" w:eastAsia="en-US"/>
        </w:rPr>
        <w:t xml:space="preserve"> activity centre</w:t>
      </w:r>
      <w:r w:rsidR="00471D60" w:rsidRPr="007B0B84">
        <w:rPr>
          <w:rFonts w:eastAsia="Times New Roman" w:cstheme="minorHAnsi"/>
          <w:sz w:val="20"/>
          <w:szCs w:val="20"/>
          <w:lang w:val="en-US" w:eastAsia="en-US"/>
        </w:rPr>
        <w:tab/>
      </w:r>
      <w:r w:rsid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34F14EC7" w14:textId="77777777" w:rsidR="00D71657" w:rsidRPr="00D71657" w:rsidRDefault="00155145" w:rsidP="00D71657">
      <w:pPr>
        <w:tabs>
          <w:tab w:val="left" w:pos="1418"/>
        </w:tabs>
        <w:spacing w:after="12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(please </w:t>
      </w:r>
      <w:r w:rsidR="00D71657">
        <w:rPr>
          <w:rFonts w:eastAsia="Times New Roman" w:cstheme="minorHAnsi"/>
          <w:i/>
          <w:sz w:val="20"/>
          <w:szCs w:val="20"/>
          <w:lang w:val="en-US" w:eastAsia="en-US"/>
        </w:rPr>
        <w:t>see below re</w:t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 authorization)</w:t>
      </w:r>
    </w:p>
    <w:p w14:paraId="2867E91C" w14:textId="77777777" w:rsidR="00025C46" w:rsidRPr="003C0750" w:rsidRDefault="00025C46">
      <w:pPr>
        <w:spacing w:line="276" w:lineRule="auto"/>
        <w:jc w:val="left"/>
        <w:rPr>
          <w:rFonts w:cstheme="minorHAnsi"/>
          <w:b/>
          <w:sz w:val="10"/>
          <w:szCs w:val="10"/>
        </w:rPr>
      </w:pPr>
    </w:p>
    <w:p w14:paraId="35668F38" w14:textId="77777777" w:rsidR="00154282" w:rsidRPr="006E60E6" w:rsidRDefault="00A53A51" w:rsidP="006E60E6">
      <w:pPr>
        <w:spacing w:after="0"/>
        <w:ind w:right="521"/>
        <w:rPr>
          <w:rFonts w:cstheme="minorHAnsi"/>
          <w:sz w:val="20"/>
        </w:rPr>
      </w:pPr>
      <w:r>
        <w:rPr>
          <w:b/>
          <w:sz w:val="20"/>
        </w:rPr>
        <w:t>FOR STUDENTS</w:t>
      </w:r>
      <w:r w:rsidR="003C0750">
        <w:rPr>
          <w:b/>
          <w:sz w:val="20"/>
        </w:rPr>
        <w:t>:</w:t>
      </w:r>
    </w:p>
    <w:p w14:paraId="3A912C17" w14:textId="77777777" w:rsidR="00C33828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Please provide your supervisor’s signature (below), to</w:t>
      </w:r>
      <w:r w:rsidR="00154282" w:rsidRP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authorize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payment via your PRESS account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AD441B">
        <w:rPr>
          <w:rFonts w:eastAsia="Times New Roman" w:cstheme="minorHAnsi"/>
          <w:bCs/>
          <w:sz w:val="20"/>
          <w:szCs w:val="20"/>
          <w:lang w:val="en-US" w:eastAsia="en-US"/>
        </w:rPr>
        <w:t xml:space="preserve">or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from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your supervisor’s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 research account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>.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 Emailed permission from your supervisor is also </w:t>
      </w:r>
      <w:r w:rsidR="002F37A2">
        <w:rPr>
          <w:rFonts w:eastAsia="Times New Roman" w:cstheme="minorHAnsi"/>
          <w:bCs/>
          <w:sz w:val="20"/>
          <w:szCs w:val="20"/>
          <w:lang w:val="en-US" w:eastAsia="en-US"/>
        </w:rPr>
        <w:t>okay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.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</w:p>
    <w:p w14:paraId="6E55328A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5580BD36" w14:textId="77777777" w:rsidR="004A1C9A" w:rsidRDefault="004A1C9A" w:rsidP="004A1C9A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Supervisor’s name &amp; email:……………………………………………………………………………………………………………………………</w:t>
      </w:r>
    </w:p>
    <w:p w14:paraId="46E79BCE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3E5109D9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Supervisor’s signature: ……………………………………………………………………………………………………………………………………</w:t>
      </w:r>
    </w:p>
    <w:p w14:paraId="45F3A5C5" w14:textId="77777777" w:rsidR="004A1C9A" w:rsidRP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/>
          <w:bCs/>
          <w:sz w:val="20"/>
          <w:szCs w:val="20"/>
          <w:lang w:val="en-US" w:eastAsia="en-US"/>
        </w:rPr>
      </w:pPr>
      <w:r w:rsidRPr="004A1C9A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OTHER AUTHORISATIONS: </w:t>
      </w:r>
    </w:p>
    <w:p w14:paraId="2F2B4B89" w14:textId="77777777" w:rsidR="00154282" w:rsidRDefault="00C33828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If payment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is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 from a research account not held by you, please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provide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 the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PI’s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name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,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email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and authorizing signature below</w:t>
      </w:r>
      <w:r w:rsidR="0049113F">
        <w:rPr>
          <w:rFonts w:eastAsia="Times New Roman" w:cstheme="minorHAnsi"/>
          <w:bCs/>
          <w:sz w:val="20"/>
          <w:szCs w:val="20"/>
          <w:lang w:val="en-US" w:eastAsia="en-US"/>
        </w:rPr>
        <w:t xml:space="preserve">.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Likewise, </w:t>
      </w:r>
      <w:r w:rsidR="00C03549">
        <w:rPr>
          <w:rFonts w:eastAsia="Times New Roman" w:cstheme="minorHAnsi"/>
          <w:bCs/>
          <w:sz w:val="20"/>
          <w:szCs w:val="20"/>
          <w:lang w:val="en-US" w:eastAsia="en-US"/>
        </w:rPr>
        <w:t>i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f payment will be from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a department account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please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provide authorization from your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>department manager below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. </w:t>
      </w:r>
      <w:r w:rsidR="00781E22" w:rsidRPr="00781E22">
        <w:rPr>
          <w:rFonts w:eastAsia="Times New Roman" w:cstheme="minorHAnsi"/>
          <w:bCs/>
          <w:sz w:val="20"/>
          <w:szCs w:val="20"/>
          <w:lang w:val="en-US" w:eastAsia="en-US"/>
        </w:rPr>
        <w:t>Emailed authorizations from</w:t>
      </w:r>
      <w:r w:rsidR="002304C8">
        <w:rPr>
          <w:rFonts w:eastAsia="Times New Roman" w:cstheme="minorHAnsi"/>
          <w:bCs/>
          <w:sz w:val="20"/>
          <w:szCs w:val="20"/>
          <w:lang w:val="en-US" w:eastAsia="en-US"/>
        </w:rPr>
        <w:t xml:space="preserve"> either</w:t>
      </w:r>
      <w:r w:rsidR="00781E22" w:rsidRP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 PIs or managers are also fine.</w:t>
      </w:r>
    </w:p>
    <w:p w14:paraId="2AFD9FDC" w14:textId="77777777" w:rsidR="003C0750" w:rsidRPr="003C0750" w:rsidRDefault="003C0750" w:rsidP="00A53A51">
      <w:pPr>
        <w:spacing w:before="120" w:after="0" w:line="360" w:lineRule="auto"/>
        <w:jc w:val="left"/>
        <w:rPr>
          <w:rFonts w:eastAsia="Times New Roman" w:cstheme="minorHAnsi"/>
          <w:bCs/>
          <w:sz w:val="10"/>
          <w:szCs w:val="10"/>
          <w:lang w:val="en-US" w:eastAsia="en-US"/>
        </w:rPr>
      </w:pPr>
    </w:p>
    <w:p w14:paraId="5EEA93A3" w14:textId="77777777" w:rsidR="00D71657" w:rsidRDefault="000F79DD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PI or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Dept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M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anager’s name &amp; email:…………………………………………………………………………………………………………………</w:t>
      </w:r>
    </w:p>
    <w:p w14:paraId="682EB073" w14:textId="77777777" w:rsidR="00D71657" w:rsidRDefault="00D71657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62341C9E" w14:textId="77777777" w:rsidR="0049113F" w:rsidRPr="00D71657" w:rsidRDefault="000F79DD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PI or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Dept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M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anager’s signature: ………………………………………………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…………………………………………………………………………</w:t>
      </w:r>
    </w:p>
    <w:sectPr w:rsidR="0049113F" w:rsidRPr="00D71657" w:rsidSect="00D71657">
      <w:pgSz w:w="11906" w:h="16838"/>
      <w:pgMar w:top="567" w:right="1440" w:bottom="68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B2C4B"/>
    <w:multiLevelType w:val="hybridMultilevel"/>
    <w:tmpl w:val="80047E6E"/>
    <w:lvl w:ilvl="0" w:tplc="C2D01C64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56D47"/>
    <w:multiLevelType w:val="hybridMultilevel"/>
    <w:tmpl w:val="4A309CF6"/>
    <w:lvl w:ilvl="0" w:tplc="1409000F">
      <w:start w:val="13"/>
      <w:numFmt w:val="decimal"/>
      <w:lvlText w:val="%1."/>
      <w:lvlJc w:val="left"/>
      <w:pPr>
        <w:ind w:left="1080" w:hanging="360"/>
      </w:p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>
      <w:start w:val="1"/>
      <w:numFmt w:val="lowerRoman"/>
      <w:lvlText w:val="%3."/>
      <w:lvlJc w:val="right"/>
      <w:pPr>
        <w:ind w:left="2520" w:hanging="180"/>
      </w:pPr>
    </w:lvl>
    <w:lvl w:ilvl="3" w:tplc="1409000F">
      <w:start w:val="1"/>
      <w:numFmt w:val="decimal"/>
      <w:lvlText w:val="%4."/>
      <w:lvlJc w:val="left"/>
      <w:pPr>
        <w:ind w:left="3240" w:hanging="360"/>
      </w:pPr>
    </w:lvl>
    <w:lvl w:ilvl="4" w:tplc="14090019">
      <w:start w:val="1"/>
      <w:numFmt w:val="lowerLetter"/>
      <w:lvlText w:val="%5."/>
      <w:lvlJc w:val="left"/>
      <w:pPr>
        <w:ind w:left="3960" w:hanging="360"/>
      </w:pPr>
    </w:lvl>
    <w:lvl w:ilvl="5" w:tplc="1409001B">
      <w:start w:val="1"/>
      <w:numFmt w:val="lowerRoman"/>
      <w:lvlText w:val="%6."/>
      <w:lvlJc w:val="right"/>
      <w:pPr>
        <w:ind w:left="4680" w:hanging="180"/>
      </w:pPr>
    </w:lvl>
    <w:lvl w:ilvl="6" w:tplc="1409000F">
      <w:start w:val="1"/>
      <w:numFmt w:val="decimal"/>
      <w:lvlText w:val="%7."/>
      <w:lvlJc w:val="left"/>
      <w:pPr>
        <w:ind w:left="5400" w:hanging="360"/>
      </w:pPr>
    </w:lvl>
    <w:lvl w:ilvl="7" w:tplc="14090019">
      <w:start w:val="1"/>
      <w:numFmt w:val="lowerLetter"/>
      <w:lvlText w:val="%8."/>
      <w:lvlJc w:val="left"/>
      <w:pPr>
        <w:ind w:left="6120" w:hanging="360"/>
      </w:pPr>
    </w:lvl>
    <w:lvl w:ilvl="8" w:tplc="1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897147"/>
    <w:multiLevelType w:val="multilevel"/>
    <w:tmpl w:val="16A8A9A2"/>
    <w:lvl w:ilvl="0">
      <w:start w:val="6"/>
      <w:numFmt w:val="decimal"/>
      <w:lvlText w:val="%1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Times New Roman"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theme="minorHAnsi" w:hint="default"/>
      </w:rPr>
    </w:lvl>
  </w:abstractNum>
  <w:abstractNum w:abstractNumId="3" w15:restartNumberingAfterBreak="0">
    <w:nsid w:val="3CE4419A"/>
    <w:multiLevelType w:val="multilevel"/>
    <w:tmpl w:val="0712B4D2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C523BB3"/>
    <w:multiLevelType w:val="multilevel"/>
    <w:tmpl w:val="F02C48E8"/>
    <w:lvl w:ilvl="0">
      <w:start w:val="7"/>
      <w:numFmt w:val="decimal"/>
      <w:lvlText w:val="%1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Times New Roman"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theme="minorHAnsi" w:hint="default"/>
      </w:rPr>
    </w:lvl>
  </w:abstractNum>
  <w:abstractNum w:abstractNumId="5" w15:restartNumberingAfterBreak="0">
    <w:nsid w:val="6A9067AE"/>
    <w:multiLevelType w:val="multilevel"/>
    <w:tmpl w:val="060A1556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C432408"/>
    <w:multiLevelType w:val="hybridMultilevel"/>
    <w:tmpl w:val="176CE7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6F0844A1"/>
    <w:multiLevelType w:val="multilevel"/>
    <w:tmpl w:val="A7EC9C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10220556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5683062">
    <w:abstractNumId w:val="7"/>
  </w:num>
  <w:num w:numId="3" w16cid:durableId="582495239">
    <w:abstractNumId w:val="3"/>
  </w:num>
  <w:num w:numId="4" w16cid:durableId="1809935346">
    <w:abstractNumId w:val="5"/>
  </w:num>
  <w:num w:numId="5" w16cid:durableId="2133093546">
    <w:abstractNumId w:val="2"/>
  </w:num>
  <w:num w:numId="6" w16cid:durableId="591009098">
    <w:abstractNumId w:val="1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594616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438880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LAwNjE3BDKMzJV0lIJTi4sz8/NACoxrAeJjEjssAAAA"/>
  </w:docVars>
  <w:rsids>
    <w:rsidRoot w:val="00A923EA"/>
    <w:rsid w:val="00015150"/>
    <w:rsid w:val="00015708"/>
    <w:rsid w:val="00017702"/>
    <w:rsid w:val="00025C46"/>
    <w:rsid w:val="00032736"/>
    <w:rsid w:val="0004764B"/>
    <w:rsid w:val="00050E99"/>
    <w:rsid w:val="00096EAE"/>
    <w:rsid w:val="000A4008"/>
    <w:rsid w:val="000B4C04"/>
    <w:rsid w:val="000B5C15"/>
    <w:rsid w:val="000D51A5"/>
    <w:rsid w:val="000E7D32"/>
    <w:rsid w:val="000F79DD"/>
    <w:rsid w:val="00124B77"/>
    <w:rsid w:val="00154282"/>
    <w:rsid w:val="00155145"/>
    <w:rsid w:val="00161E47"/>
    <w:rsid w:val="00165C69"/>
    <w:rsid w:val="0017568A"/>
    <w:rsid w:val="001906A1"/>
    <w:rsid w:val="001E5830"/>
    <w:rsid w:val="00210D64"/>
    <w:rsid w:val="002304C8"/>
    <w:rsid w:val="0023423D"/>
    <w:rsid w:val="00237B63"/>
    <w:rsid w:val="0024597A"/>
    <w:rsid w:val="00266667"/>
    <w:rsid w:val="00281534"/>
    <w:rsid w:val="00286470"/>
    <w:rsid w:val="002E09D4"/>
    <w:rsid w:val="002E300A"/>
    <w:rsid w:val="002F37A2"/>
    <w:rsid w:val="003736C4"/>
    <w:rsid w:val="003A3B1E"/>
    <w:rsid w:val="003A7A80"/>
    <w:rsid w:val="003B5356"/>
    <w:rsid w:val="003B7226"/>
    <w:rsid w:val="003C0750"/>
    <w:rsid w:val="003D035D"/>
    <w:rsid w:val="00420F8C"/>
    <w:rsid w:val="00421487"/>
    <w:rsid w:val="00422D92"/>
    <w:rsid w:val="00462477"/>
    <w:rsid w:val="00471D60"/>
    <w:rsid w:val="00481387"/>
    <w:rsid w:val="004819BF"/>
    <w:rsid w:val="00487C3C"/>
    <w:rsid w:val="0049113F"/>
    <w:rsid w:val="004A0F08"/>
    <w:rsid w:val="004A1C9A"/>
    <w:rsid w:val="004A7C00"/>
    <w:rsid w:val="004E6A52"/>
    <w:rsid w:val="0051155C"/>
    <w:rsid w:val="0053637A"/>
    <w:rsid w:val="0053640B"/>
    <w:rsid w:val="005440B7"/>
    <w:rsid w:val="00576E0B"/>
    <w:rsid w:val="005926C8"/>
    <w:rsid w:val="005A25B9"/>
    <w:rsid w:val="005A2837"/>
    <w:rsid w:val="005B5541"/>
    <w:rsid w:val="00613271"/>
    <w:rsid w:val="00641656"/>
    <w:rsid w:val="006700B5"/>
    <w:rsid w:val="0067158E"/>
    <w:rsid w:val="00695052"/>
    <w:rsid w:val="006E60E6"/>
    <w:rsid w:val="006E6F6A"/>
    <w:rsid w:val="006F2C91"/>
    <w:rsid w:val="00706EDF"/>
    <w:rsid w:val="00733C5D"/>
    <w:rsid w:val="00740F71"/>
    <w:rsid w:val="00781E22"/>
    <w:rsid w:val="00792B19"/>
    <w:rsid w:val="00797745"/>
    <w:rsid w:val="007A748E"/>
    <w:rsid w:val="007B0B84"/>
    <w:rsid w:val="007E7BF2"/>
    <w:rsid w:val="00801DB1"/>
    <w:rsid w:val="008266A6"/>
    <w:rsid w:val="00846E84"/>
    <w:rsid w:val="00856E42"/>
    <w:rsid w:val="00877645"/>
    <w:rsid w:val="008838E6"/>
    <w:rsid w:val="008A2CE4"/>
    <w:rsid w:val="008B0EF1"/>
    <w:rsid w:val="008C3C6E"/>
    <w:rsid w:val="00905931"/>
    <w:rsid w:val="00910413"/>
    <w:rsid w:val="00967000"/>
    <w:rsid w:val="00986CF1"/>
    <w:rsid w:val="00992375"/>
    <w:rsid w:val="009B6358"/>
    <w:rsid w:val="009D02D1"/>
    <w:rsid w:val="009D1DBA"/>
    <w:rsid w:val="009F7FD5"/>
    <w:rsid w:val="00A20445"/>
    <w:rsid w:val="00A211EF"/>
    <w:rsid w:val="00A3559C"/>
    <w:rsid w:val="00A53A51"/>
    <w:rsid w:val="00A654BF"/>
    <w:rsid w:val="00A923EA"/>
    <w:rsid w:val="00AB031C"/>
    <w:rsid w:val="00AD441B"/>
    <w:rsid w:val="00AF18A6"/>
    <w:rsid w:val="00B249C3"/>
    <w:rsid w:val="00B35140"/>
    <w:rsid w:val="00B742B4"/>
    <w:rsid w:val="00B91C2A"/>
    <w:rsid w:val="00BA5A8D"/>
    <w:rsid w:val="00BC21DE"/>
    <w:rsid w:val="00BD5F71"/>
    <w:rsid w:val="00BE5FD7"/>
    <w:rsid w:val="00C03549"/>
    <w:rsid w:val="00C07970"/>
    <w:rsid w:val="00C27452"/>
    <w:rsid w:val="00C30B06"/>
    <w:rsid w:val="00C33828"/>
    <w:rsid w:val="00C37C3A"/>
    <w:rsid w:val="00C425F6"/>
    <w:rsid w:val="00C508F7"/>
    <w:rsid w:val="00C77377"/>
    <w:rsid w:val="00C9302A"/>
    <w:rsid w:val="00CB7014"/>
    <w:rsid w:val="00CE37CA"/>
    <w:rsid w:val="00CF6FB8"/>
    <w:rsid w:val="00D11096"/>
    <w:rsid w:val="00D14E06"/>
    <w:rsid w:val="00D17278"/>
    <w:rsid w:val="00D71657"/>
    <w:rsid w:val="00D846A5"/>
    <w:rsid w:val="00DA1243"/>
    <w:rsid w:val="00DB066B"/>
    <w:rsid w:val="00DB2CF9"/>
    <w:rsid w:val="00DB4793"/>
    <w:rsid w:val="00DB62A9"/>
    <w:rsid w:val="00DF3571"/>
    <w:rsid w:val="00E0607F"/>
    <w:rsid w:val="00E1547B"/>
    <w:rsid w:val="00E337A0"/>
    <w:rsid w:val="00E55E4A"/>
    <w:rsid w:val="00E66312"/>
    <w:rsid w:val="00E72C47"/>
    <w:rsid w:val="00E87A9B"/>
    <w:rsid w:val="00E96C28"/>
    <w:rsid w:val="00EA1BCA"/>
    <w:rsid w:val="00ED37A5"/>
    <w:rsid w:val="00EE51D4"/>
    <w:rsid w:val="00F0046C"/>
    <w:rsid w:val="00F10A1D"/>
    <w:rsid w:val="00F14DDE"/>
    <w:rsid w:val="00F34B27"/>
    <w:rsid w:val="00F423B6"/>
    <w:rsid w:val="00F500C3"/>
    <w:rsid w:val="00F52A2B"/>
    <w:rsid w:val="00F54178"/>
    <w:rsid w:val="00F71391"/>
    <w:rsid w:val="00F715FA"/>
    <w:rsid w:val="00F81FF2"/>
    <w:rsid w:val="00F94B05"/>
    <w:rsid w:val="00F96797"/>
    <w:rsid w:val="00FB4D6B"/>
    <w:rsid w:val="00FC6223"/>
    <w:rsid w:val="00FD360E"/>
    <w:rsid w:val="00FE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5985C"/>
  <w15:docId w15:val="{DD3E00CB-90D2-4492-B211-BBED0B85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3EA"/>
    <w:pPr>
      <w:spacing w:line="240" w:lineRule="auto"/>
      <w:jc w:val="both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A923EA"/>
    <w:pPr>
      <w:suppressAutoHyphens/>
      <w:spacing w:after="170" w:line="300" w:lineRule="atLeast"/>
      <w:jc w:val="left"/>
    </w:pPr>
    <w:rPr>
      <w:rFonts w:ascii="Book Antiqua" w:eastAsia="Times New Roman" w:hAnsi="Book Antiqua" w:cs="Times New Roman"/>
      <w:sz w:val="21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A923EA"/>
    <w:rPr>
      <w:rFonts w:ascii="Book Antiqua" w:eastAsia="Times New Roman" w:hAnsi="Book Antiqua" w:cs="Times New Roman"/>
      <w:sz w:val="21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23EA"/>
    <w:pPr>
      <w:spacing w:after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23EA"/>
    <w:rPr>
      <w:rFonts w:ascii="Consolas" w:eastAsiaTheme="minorEastAsia" w:hAnsi="Consolas"/>
      <w:sz w:val="21"/>
      <w:szCs w:val="21"/>
      <w:lang w:eastAsia="zh-CN"/>
    </w:rPr>
  </w:style>
  <w:style w:type="table" w:styleId="TableGrid">
    <w:name w:val="Table Grid"/>
    <w:basedOn w:val="TableNormal"/>
    <w:uiPriority w:val="59"/>
    <w:rsid w:val="00A923EA"/>
    <w:pPr>
      <w:spacing w:after="0" w:line="240" w:lineRule="auto"/>
      <w:jc w:val="both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554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541"/>
    <w:rPr>
      <w:rFonts w:ascii="Tahoma" w:eastAsiaTheme="minorEastAsi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7B0B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9</Words>
  <Characters>1457</Characters>
  <Application>Microsoft Office Word</Application>
  <DocSecurity>0</DocSecurity>
  <Lines>3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or002</dc:creator>
  <cp:lastModifiedBy>Joei Mudaliar</cp:lastModifiedBy>
  <cp:revision>3</cp:revision>
  <cp:lastPrinted>2012-08-30T02:48:00Z</cp:lastPrinted>
  <dcterms:created xsi:type="dcterms:W3CDTF">2025-01-23T22:48:00Z</dcterms:created>
  <dcterms:modified xsi:type="dcterms:W3CDTF">2025-11-10T00:04:00Z</dcterms:modified>
</cp:coreProperties>
</file>